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BFDBA" w14:textId="6E5E6365" w:rsidR="008A4DF5" w:rsidRPr="000E633D" w:rsidRDefault="00235174" w:rsidP="000E633D">
      <w:r>
        <w:t xml:space="preserve">Think about the new features that your smart streetlight will be able to offer through becoming part of the IoT. Plan out your various interactions using the IPO </w:t>
      </w:r>
      <w:r w:rsidR="00A322D7">
        <w:t xml:space="preserve">table </w:t>
      </w:r>
      <w:r>
        <w:t>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96"/>
        <w:gridCol w:w="4797"/>
        <w:gridCol w:w="4797"/>
      </w:tblGrid>
      <w:tr w:rsidR="008A4DF5" w14:paraId="43AE5FD0" w14:textId="77777777" w:rsidTr="008A4DF5">
        <w:tc>
          <w:tcPr>
            <w:tcW w:w="4796" w:type="dxa"/>
          </w:tcPr>
          <w:p w14:paraId="15E85A87" w14:textId="483A3374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Input</w:t>
            </w:r>
          </w:p>
        </w:tc>
        <w:tc>
          <w:tcPr>
            <w:tcW w:w="4797" w:type="dxa"/>
          </w:tcPr>
          <w:p w14:paraId="0DE5BAE6" w14:textId="337C5BD9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Process</w:t>
            </w:r>
          </w:p>
        </w:tc>
        <w:tc>
          <w:tcPr>
            <w:tcW w:w="4797" w:type="dxa"/>
          </w:tcPr>
          <w:p w14:paraId="413FB277" w14:textId="43C06D9F" w:rsidR="008A4DF5" w:rsidRPr="008A4DF5" w:rsidRDefault="008A4DF5" w:rsidP="008A4DF5">
            <w:pPr>
              <w:jc w:val="center"/>
              <w:rPr>
                <w:rFonts w:ascii="Lato" w:hAnsi="Lato"/>
                <w:b/>
                <w:sz w:val="28"/>
              </w:rPr>
            </w:pPr>
            <w:r w:rsidRPr="008A4DF5">
              <w:rPr>
                <w:rFonts w:ascii="Lato" w:hAnsi="Lato"/>
                <w:b/>
                <w:sz w:val="28"/>
              </w:rPr>
              <w:t>Output</w:t>
            </w:r>
          </w:p>
        </w:tc>
      </w:tr>
      <w:tr w:rsidR="008F5F35" w14:paraId="7F629719" w14:textId="77777777" w:rsidTr="008A4DF5">
        <w:tc>
          <w:tcPr>
            <w:tcW w:w="4796" w:type="dxa"/>
          </w:tcPr>
          <w:p w14:paraId="4747AED5" w14:textId="77777777" w:rsidR="008F5F35" w:rsidRDefault="008F5F35" w:rsidP="000E633D">
            <w:pPr>
              <w:rPr>
                <w:rFonts w:ascii="Lato" w:hAnsi="Lato"/>
              </w:rPr>
            </w:pPr>
          </w:p>
          <w:p w14:paraId="568AAB8A" w14:textId="7812EF24" w:rsidR="0081317D" w:rsidRDefault="0081317D" w:rsidP="000E633D">
            <w:pPr>
              <w:rPr>
                <w:rFonts w:ascii="Lato" w:hAnsi="Lato"/>
              </w:rPr>
            </w:pPr>
          </w:p>
          <w:p w14:paraId="6EC04C53" w14:textId="39413D82" w:rsidR="0081317D" w:rsidRDefault="0081317D" w:rsidP="000E633D">
            <w:pPr>
              <w:rPr>
                <w:rFonts w:ascii="Lato" w:hAnsi="Lato"/>
              </w:rPr>
            </w:pPr>
          </w:p>
          <w:p w14:paraId="7EED1A58" w14:textId="16A671AB" w:rsidR="0081317D" w:rsidRDefault="0081317D" w:rsidP="000E633D">
            <w:pPr>
              <w:rPr>
                <w:rFonts w:ascii="Lato" w:hAnsi="Lato"/>
              </w:rPr>
            </w:pPr>
          </w:p>
          <w:p w14:paraId="0A6379A0" w14:textId="77777777" w:rsidR="0081317D" w:rsidRDefault="0081317D" w:rsidP="000E633D">
            <w:pPr>
              <w:rPr>
                <w:rFonts w:ascii="Lato" w:hAnsi="Lato"/>
              </w:rPr>
            </w:pPr>
          </w:p>
          <w:p w14:paraId="6EF5DC0B" w14:textId="77777777" w:rsidR="0081317D" w:rsidRDefault="0081317D" w:rsidP="000E633D">
            <w:pPr>
              <w:rPr>
                <w:rFonts w:ascii="Lato" w:hAnsi="Lato"/>
              </w:rPr>
            </w:pPr>
          </w:p>
          <w:p w14:paraId="603956EF" w14:textId="69189415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2C8EC43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11C8D39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F5F35" w14:paraId="36613681" w14:textId="77777777" w:rsidTr="008A4DF5">
        <w:tc>
          <w:tcPr>
            <w:tcW w:w="4796" w:type="dxa"/>
          </w:tcPr>
          <w:p w14:paraId="6214365E" w14:textId="7E11D05C" w:rsidR="0081317D" w:rsidRDefault="0081317D" w:rsidP="000E633D">
            <w:pPr>
              <w:rPr>
                <w:rFonts w:ascii="Lato" w:hAnsi="Lato"/>
              </w:rPr>
            </w:pPr>
          </w:p>
          <w:p w14:paraId="2D1D7E78" w14:textId="77777777" w:rsidR="0081317D" w:rsidRDefault="0081317D" w:rsidP="000E633D">
            <w:pPr>
              <w:rPr>
                <w:rFonts w:ascii="Lato" w:hAnsi="Lato"/>
              </w:rPr>
            </w:pPr>
          </w:p>
          <w:p w14:paraId="1E478836" w14:textId="690779D8" w:rsidR="0081317D" w:rsidRDefault="0081317D" w:rsidP="000E633D">
            <w:pPr>
              <w:rPr>
                <w:rFonts w:ascii="Lato" w:hAnsi="Lato"/>
              </w:rPr>
            </w:pPr>
          </w:p>
          <w:p w14:paraId="5EDA4A61" w14:textId="253DB410" w:rsidR="0081317D" w:rsidRDefault="0081317D" w:rsidP="000E633D">
            <w:pPr>
              <w:rPr>
                <w:rFonts w:ascii="Lato" w:hAnsi="Lato"/>
              </w:rPr>
            </w:pPr>
          </w:p>
          <w:p w14:paraId="4B31817C" w14:textId="77777777" w:rsidR="0081317D" w:rsidRDefault="0081317D" w:rsidP="000E633D">
            <w:pPr>
              <w:rPr>
                <w:rFonts w:ascii="Lato" w:hAnsi="Lato"/>
              </w:rPr>
            </w:pPr>
          </w:p>
          <w:p w14:paraId="5E3EF07A" w14:textId="77777777" w:rsidR="0081317D" w:rsidRDefault="0081317D" w:rsidP="000E633D">
            <w:pPr>
              <w:rPr>
                <w:rFonts w:ascii="Lato" w:hAnsi="Lato"/>
              </w:rPr>
            </w:pPr>
          </w:p>
          <w:p w14:paraId="2AB1E843" w14:textId="5524AB1C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62825AA" w14:textId="77777777" w:rsidR="008F5F35" w:rsidRDefault="008F5F35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4D399DA2" w14:textId="77777777" w:rsidR="008F5F35" w:rsidRDefault="008F5F35" w:rsidP="000E633D">
            <w:pPr>
              <w:rPr>
                <w:rFonts w:ascii="Lato" w:hAnsi="Lato"/>
              </w:rPr>
            </w:pPr>
          </w:p>
        </w:tc>
      </w:tr>
      <w:tr w:rsidR="0081317D" w14:paraId="133EE8A6" w14:textId="77777777" w:rsidTr="008A4DF5">
        <w:tc>
          <w:tcPr>
            <w:tcW w:w="4796" w:type="dxa"/>
          </w:tcPr>
          <w:p w14:paraId="619D5757" w14:textId="77777777" w:rsidR="0081317D" w:rsidRDefault="0081317D" w:rsidP="0081317D">
            <w:pPr>
              <w:rPr>
                <w:rFonts w:ascii="Lato" w:hAnsi="Lato"/>
              </w:rPr>
            </w:pPr>
          </w:p>
          <w:p w14:paraId="6C2C8213" w14:textId="77777777" w:rsidR="0081317D" w:rsidRDefault="0081317D" w:rsidP="0081317D">
            <w:pPr>
              <w:rPr>
                <w:rFonts w:ascii="Lato" w:hAnsi="Lato"/>
              </w:rPr>
            </w:pPr>
          </w:p>
          <w:p w14:paraId="0E9A2412" w14:textId="2F9C64E5" w:rsidR="0081317D" w:rsidRDefault="0081317D" w:rsidP="0081317D">
            <w:pPr>
              <w:rPr>
                <w:rFonts w:ascii="Lato" w:hAnsi="Lato"/>
              </w:rPr>
            </w:pPr>
          </w:p>
          <w:p w14:paraId="1DD7603D" w14:textId="45414A50" w:rsidR="0081317D" w:rsidRDefault="0081317D" w:rsidP="0081317D">
            <w:pPr>
              <w:rPr>
                <w:rFonts w:ascii="Lato" w:hAnsi="Lato"/>
              </w:rPr>
            </w:pPr>
          </w:p>
          <w:p w14:paraId="74CCB7DA" w14:textId="77777777" w:rsidR="0081317D" w:rsidRDefault="0081317D" w:rsidP="0081317D">
            <w:pPr>
              <w:rPr>
                <w:rFonts w:ascii="Lato" w:hAnsi="Lato"/>
              </w:rPr>
            </w:pPr>
          </w:p>
          <w:p w14:paraId="40BC3118" w14:textId="77777777" w:rsidR="0081317D" w:rsidRDefault="0081317D" w:rsidP="0081317D">
            <w:pPr>
              <w:rPr>
                <w:rFonts w:ascii="Lato" w:hAnsi="Lato"/>
              </w:rPr>
            </w:pPr>
          </w:p>
          <w:p w14:paraId="2F431156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3AFCECA1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40EB4E8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  <w:tr w:rsidR="0081317D" w14:paraId="3C121877" w14:textId="77777777" w:rsidTr="008A4DF5">
        <w:tc>
          <w:tcPr>
            <w:tcW w:w="4796" w:type="dxa"/>
          </w:tcPr>
          <w:p w14:paraId="4A66761E" w14:textId="77777777" w:rsidR="0081317D" w:rsidRDefault="0081317D" w:rsidP="0081317D">
            <w:pPr>
              <w:rPr>
                <w:rFonts w:ascii="Lato" w:hAnsi="Lato"/>
              </w:rPr>
            </w:pPr>
          </w:p>
          <w:p w14:paraId="57CE43D9" w14:textId="77777777" w:rsidR="0081317D" w:rsidRDefault="0081317D" w:rsidP="0081317D">
            <w:pPr>
              <w:rPr>
                <w:rFonts w:ascii="Lato" w:hAnsi="Lato"/>
              </w:rPr>
            </w:pPr>
          </w:p>
          <w:p w14:paraId="32257793" w14:textId="34A4126A" w:rsidR="0081317D" w:rsidRDefault="0081317D" w:rsidP="0081317D">
            <w:pPr>
              <w:rPr>
                <w:rFonts w:ascii="Lato" w:hAnsi="Lato"/>
              </w:rPr>
            </w:pPr>
          </w:p>
          <w:p w14:paraId="15634AB2" w14:textId="77777777" w:rsidR="009F08AE" w:rsidRDefault="009F08AE" w:rsidP="0081317D">
            <w:pPr>
              <w:rPr>
                <w:rFonts w:ascii="Lato" w:hAnsi="Lato"/>
              </w:rPr>
            </w:pPr>
          </w:p>
          <w:p w14:paraId="1E937AC7" w14:textId="7D789A28" w:rsidR="0081317D" w:rsidRDefault="0081317D" w:rsidP="0081317D">
            <w:pPr>
              <w:rPr>
                <w:rFonts w:ascii="Lato" w:hAnsi="Lato"/>
              </w:rPr>
            </w:pPr>
          </w:p>
          <w:p w14:paraId="6F4C7322" w14:textId="77777777" w:rsidR="0081317D" w:rsidRDefault="0081317D" w:rsidP="0081317D">
            <w:pPr>
              <w:rPr>
                <w:rFonts w:ascii="Lato" w:hAnsi="Lato"/>
              </w:rPr>
            </w:pPr>
          </w:p>
          <w:p w14:paraId="1E64596C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0AC73D69" w14:textId="77777777" w:rsidR="0081317D" w:rsidRDefault="0081317D" w:rsidP="000E633D">
            <w:pPr>
              <w:rPr>
                <w:rFonts w:ascii="Lato" w:hAnsi="Lato"/>
              </w:rPr>
            </w:pPr>
          </w:p>
        </w:tc>
        <w:tc>
          <w:tcPr>
            <w:tcW w:w="4797" w:type="dxa"/>
          </w:tcPr>
          <w:p w14:paraId="188B88F7" w14:textId="77777777" w:rsidR="0081317D" w:rsidRDefault="0081317D" w:rsidP="000E633D">
            <w:pPr>
              <w:rPr>
                <w:rFonts w:ascii="Lato" w:hAnsi="Lato"/>
              </w:rPr>
            </w:pPr>
          </w:p>
        </w:tc>
      </w:tr>
    </w:tbl>
    <w:p w14:paraId="37EF5677" w14:textId="38EA506B" w:rsidR="009228B9" w:rsidRPr="000E633D" w:rsidRDefault="009228B9" w:rsidP="000E633D"/>
    <w:sectPr w:rsidR="009228B9" w:rsidRPr="000E633D" w:rsidSect="008A4DF5">
      <w:headerReference w:type="default" r:id="rId7"/>
      <w:foot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BF59E" w14:textId="77777777" w:rsidR="0095469D" w:rsidRDefault="0095469D" w:rsidP="006B36F6">
      <w:pPr>
        <w:spacing w:after="0" w:line="240" w:lineRule="auto"/>
      </w:pPr>
      <w:r>
        <w:separator/>
      </w:r>
    </w:p>
  </w:endnote>
  <w:endnote w:type="continuationSeparator" w:id="0">
    <w:p w14:paraId="7D66BA06" w14:textId="77777777" w:rsidR="0095469D" w:rsidRDefault="0095469D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84410" w14:textId="68A4905B" w:rsidR="006B36F6" w:rsidRDefault="006B36F6" w:rsidP="00B67602">
    <w:pPr>
      <w:pStyle w:val="Footer"/>
      <w:rPr>
        <w:noProof/>
      </w:rPr>
    </w:pPr>
  </w:p>
  <w:p w14:paraId="404E94F1" w14:textId="0C42E5DA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</w:t>
    </w:r>
    <w:r w:rsidR="00B67602">
      <w:rPr>
        <w:color w:val="0070C0"/>
      </w:rPr>
      <w:t>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79740" w14:textId="77777777" w:rsidR="0095469D" w:rsidRDefault="0095469D" w:rsidP="006B36F6">
      <w:pPr>
        <w:spacing w:after="0" w:line="240" w:lineRule="auto"/>
      </w:pPr>
      <w:r>
        <w:separator/>
      </w:r>
    </w:p>
  </w:footnote>
  <w:footnote w:type="continuationSeparator" w:id="0">
    <w:p w14:paraId="4ABBD9B5" w14:textId="77777777" w:rsidR="0095469D" w:rsidRDefault="0095469D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0112273C">
          <wp:simplePos x="0" y="0"/>
          <wp:positionH relativeFrom="margin">
            <wp:posOffset>6362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MDE0NzU3MbIwNDJT0lEKTi0uzszPAykwqgUAFQXlIiwAAAA="/>
  </w:docVars>
  <w:rsids>
    <w:rsidRoot w:val="00D0274F"/>
    <w:rsid w:val="00010B91"/>
    <w:rsid w:val="00054486"/>
    <w:rsid w:val="000751A3"/>
    <w:rsid w:val="0008457D"/>
    <w:rsid w:val="000E633D"/>
    <w:rsid w:val="000E7A89"/>
    <w:rsid w:val="001B4E21"/>
    <w:rsid w:val="001D3E62"/>
    <w:rsid w:val="00235174"/>
    <w:rsid w:val="002C21F9"/>
    <w:rsid w:val="002C77FD"/>
    <w:rsid w:val="002E70C3"/>
    <w:rsid w:val="002F79FF"/>
    <w:rsid w:val="00303314"/>
    <w:rsid w:val="003268D4"/>
    <w:rsid w:val="00393C71"/>
    <w:rsid w:val="0041251A"/>
    <w:rsid w:val="004300EA"/>
    <w:rsid w:val="00446C8D"/>
    <w:rsid w:val="00463B37"/>
    <w:rsid w:val="004707BA"/>
    <w:rsid w:val="0047425B"/>
    <w:rsid w:val="00500BAE"/>
    <w:rsid w:val="0050517C"/>
    <w:rsid w:val="005535F1"/>
    <w:rsid w:val="0059339C"/>
    <w:rsid w:val="00595B90"/>
    <w:rsid w:val="005E7112"/>
    <w:rsid w:val="005F5105"/>
    <w:rsid w:val="00691243"/>
    <w:rsid w:val="006A3115"/>
    <w:rsid w:val="006B36F6"/>
    <w:rsid w:val="007267DC"/>
    <w:rsid w:val="0076387A"/>
    <w:rsid w:val="00780D09"/>
    <w:rsid w:val="007A5B66"/>
    <w:rsid w:val="007E01BA"/>
    <w:rsid w:val="0081317D"/>
    <w:rsid w:val="00822C59"/>
    <w:rsid w:val="008437B2"/>
    <w:rsid w:val="008927E9"/>
    <w:rsid w:val="008A4DF5"/>
    <w:rsid w:val="008B0E47"/>
    <w:rsid w:val="008C6D76"/>
    <w:rsid w:val="008D6549"/>
    <w:rsid w:val="008F13CC"/>
    <w:rsid w:val="008F4217"/>
    <w:rsid w:val="008F5F35"/>
    <w:rsid w:val="0090526F"/>
    <w:rsid w:val="00921538"/>
    <w:rsid w:val="009228B9"/>
    <w:rsid w:val="00923F20"/>
    <w:rsid w:val="009377EA"/>
    <w:rsid w:val="00953671"/>
    <w:rsid w:val="0095469D"/>
    <w:rsid w:val="00960E37"/>
    <w:rsid w:val="009C46B5"/>
    <w:rsid w:val="009C5BB8"/>
    <w:rsid w:val="009D3297"/>
    <w:rsid w:val="009E2854"/>
    <w:rsid w:val="009F08AE"/>
    <w:rsid w:val="009F1E4A"/>
    <w:rsid w:val="009F3E27"/>
    <w:rsid w:val="00A322D7"/>
    <w:rsid w:val="00A351FC"/>
    <w:rsid w:val="00A4127D"/>
    <w:rsid w:val="00A510A5"/>
    <w:rsid w:val="00A52F1A"/>
    <w:rsid w:val="00A66A07"/>
    <w:rsid w:val="00A75B10"/>
    <w:rsid w:val="00AA7C6F"/>
    <w:rsid w:val="00AE78E0"/>
    <w:rsid w:val="00B03A86"/>
    <w:rsid w:val="00B23886"/>
    <w:rsid w:val="00B52709"/>
    <w:rsid w:val="00B67602"/>
    <w:rsid w:val="00B956C7"/>
    <w:rsid w:val="00BC51BF"/>
    <w:rsid w:val="00BE23C5"/>
    <w:rsid w:val="00C4057F"/>
    <w:rsid w:val="00C64796"/>
    <w:rsid w:val="00C7544E"/>
    <w:rsid w:val="00CC4112"/>
    <w:rsid w:val="00CC5511"/>
    <w:rsid w:val="00CE7A34"/>
    <w:rsid w:val="00D0274F"/>
    <w:rsid w:val="00D12722"/>
    <w:rsid w:val="00D231FD"/>
    <w:rsid w:val="00D974BB"/>
    <w:rsid w:val="00E048A0"/>
    <w:rsid w:val="00E14232"/>
    <w:rsid w:val="00E94DCB"/>
    <w:rsid w:val="00ED35AF"/>
    <w:rsid w:val="00ED3A06"/>
    <w:rsid w:val="00F1388C"/>
    <w:rsid w:val="00F41341"/>
    <w:rsid w:val="00F62315"/>
    <w:rsid w:val="00F709DE"/>
    <w:rsid w:val="00F87840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styleId="Revision">
    <w:name w:val="Revision"/>
    <w:hidden/>
    <w:uiPriority w:val="99"/>
    <w:semiHidden/>
    <w:rsid w:val="009377EA"/>
    <w:pPr>
      <w:spacing w:after="0" w:line="240" w:lineRule="auto"/>
    </w:pPr>
    <w:rPr>
      <w:rFonts w:eastAsiaTheme="minorHAnsi"/>
      <w:lang w:val="en-GB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76A1452A45D24083204DF2B4C4A7E6" ma:contentTypeVersion="13" ma:contentTypeDescription="Create a new document." ma:contentTypeScope="" ma:versionID="c08024027cf7827068fabf369b03915f">
  <xsd:schema xmlns:xsd="http://www.w3.org/2001/XMLSchema" xmlns:xs="http://www.w3.org/2001/XMLSchema" xmlns:p="http://schemas.microsoft.com/office/2006/metadata/properties" xmlns:ns2="5a9ae11f-5862-4a3d-afb3-82d8dd24186c" xmlns:ns3="af6374c5-0034-47f3-9243-18b7b1b8d55b" targetNamespace="http://schemas.microsoft.com/office/2006/metadata/properties" ma:root="true" ma:fieldsID="1a742488dc4ace83ad4f60daf304c16e" ns2:_="" ns3:_="">
    <xsd:import namespace="5a9ae11f-5862-4a3d-afb3-82d8dd24186c"/>
    <xsd:import namespace="af6374c5-0034-47f3-9243-18b7b1b8d5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9ae11f-5862-4a3d-afb3-82d8dd2418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6374c5-0034-47f3-9243-18b7b1b8d55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B8E7AB-CF90-4859-A98D-1FC9B3D0F163}"/>
</file>

<file path=customXml/itemProps2.xml><?xml version="1.0" encoding="utf-8"?>
<ds:datastoreItem xmlns:ds="http://schemas.openxmlformats.org/officeDocument/2006/customXml" ds:itemID="{49FF54D3-CA3C-409D-BFA9-9D757F61B2A1}"/>
</file>

<file path=customXml/itemProps3.xml><?xml version="1.0" encoding="utf-8"?>
<ds:datastoreItem xmlns:ds="http://schemas.openxmlformats.org/officeDocument/2006/customXml" ds:itemID="{58D330DF-66E2-4A66-B190-7E1767A831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on</cp:lastModifiedBy>
  <cp:revision>85</cp:revision>
  <dcterms:created xsi:type="dcterms:W3CDTF">2018-06-05T11:06:00Z</dcterms:created>
  <dcterms:modified xsi:type="dcterms:W3CDTF">2022-03-16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76A1452A45D24083204DF2B4C4A7E6</vt:lpwstr>
  </property>
</Properties>
</file>